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-131"/>
        <w:tblW w:w="0" w:type="auto"/>
        <w:tblLook w:val="04A0" w:firstRow="1" w:lastRow="0" w:firstColumn="1" w:lastColumn="0" w:noHBand="0" w:noVBand="1"/>
      </w:tblPr>
      <w:tblGrid>
        <w:gridCol w:w="2970"/>
        <w:gridCol w:w="6380"/>
      </w:tblGrid>
      <w:tr w:rsidR="00FD5E57" w:rsidRPr="007135B7" w14:paraId="4C456878" w14:textId="77777777" w:rsidTr="000B2EDE">
        <w:trPr>
          <w:trHeight w:val="710"/>
        </w:trPr>
        <w:tc>
          <w:tcPr>
            <w:tcW w:w="9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2E74EC" w14:textId="77777777" w:rsidR="00FD5E57" w:rsidRDefault="007135B7" w:rsidP="00074C78">
            <w:pPr>
              <w:jc w:val="center"/>
              <w:rPr>
                <w:rFonts w:asciiTheme="minorHAnsi" w:hAnsiTheme="minorHAnsi" w:cs="Calibri"/>
                <w:b/>
                <w:sz w:val="28"/>
                <w:szCs w:val="28"/>
              </w:rPr>
            </w:pP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 xml:space="preserve">BRANDON UNIVERSITY </w:t>
            </w:r>
            <w:r w:rsidR="00664542">
              <w:rPr>
                <w:rFonts w:asciiTheme="minorHAnsi" w:hAnsiTheme="minorHAnsi" w:cs="Calibri"/>
                <w:b/>
                <w:sz w:val="28"/>
                <w:szCs w:val="28"/>
              </w:rPr>
              <w:t>MITACS GLOBALINK RESEARCH AWARD (GRA)</w:t>
            </w:r>
            <w:r w:rsidR="0062715E">
              <w:rPr>
                <w:rFonts w:asciiTheme="minorHAnsi" w:hAnsiTheme="minorHAnsi" w:cs="Calibri"/>
                <w:b/>
                <w:sz w:val="28"/>
                <w:szCs w:val="28"/>
              </w:rPr>
              <w:t xml:space="preserve"> </w:t>
            </w:r>
            <w:r w:rsidR="0062715E">
              <w:rPr>
                <w:rFonts w:asciiTheme="minorHAnsi" w:hAnsiTheme="minorHAnsi" w:cs="Calibri"/>
                <w:b/>
                <w:sz w:val="28"/>
                <w:szCs w:val="28"/>
              </w:rPr>
              <w:br/>
              <w:t>LETTER OF INTENT</w:t>
            </w:r>
          </w:p>
          <w:p w14:paraId="1B025F74" w14:textId="77777777" w:rsidR="000B2EDE" w:rsidRDefault="000B2EDE" w:rsidP="00074C78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25D67FF5" w14:textId="77777777" w:rsidR="00714BE8" w:rsidRDefault="00714BE8" w:rsidP="00074C78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120642E0" w14:textId="3B8CDFF2" w:rsidR="00FD134C" w:rsidRPr="00266DD8" w:rsidRDefault="00FD134C" w:rsidP="00EF25CE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The </w:t>
            </w:r>
            <w:hyperlink r:id="rId11" w:history="1">
              <w:r w:rsidRPr="00EB2ABC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>Mitacs Globalink Research Award (GRA)</w:t>
              </w:r>
            </w:hyperlink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 program supports research collaborations between Canada and eligible countries and regions through intern(s) international mobility. </w:t>
            </w:r>
          </w:p>
          <w:p w14:paraId="5D4A9C45" w14:textId="77777777" w:rsidR="00FD134C" w:rsidRPr="00266DD8" w:rsidRDefault="00FD134C" w:rsidP="00EF25CE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  <w:p w14:paraId="0445DDD2" w14:textId="7E289B89" w:rsidR="005A204D" w:rsidRPr="00266DD8" w:rsidRDefault="005A204D" w:rsidP="00EF25CE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Under the joint supervision of a home and host professor, successful senior undergraduate students, graduate students, and postdoctoral fellows will receive a $6,000 research award per </w:t>
            </w:r>
            <w:r w:rsidR="009347BD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12-to-24-week </w:t>
            </w: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internship unit </w:t>
            </w:r>
            <w:r w:rsidR="009347BD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(IU) </w:t>
            </w: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>to conduct a research project in the host country.</w:t>
            </w:r>
            <w:r w:rsidR="00765430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 </w:t>
            </w:r>
            <w:r w:rsidR="00E76D94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Up to two internship units per student may be awarded. </w:t>
            </w:r>
          </w:p>
          <w:p w14:paraId="47457B22" w14:textId="77777777" w:rsidR="00824285" w:rsidRPr="00266DD8" w:rsidRDefault="00824285" w:rsidP="00EF25CE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  <w:p w14:paraId="22B91144" w14:textId="0E595146" w:rsidR="00824285" w:rsidRPr="00266DD8" w:rsidRDefault="00824285" w:rsidP="00EF25CE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Brandon University is provided with an annual allocation of </w:t>
            </w:r>
            <w:r w:rsidR="009347BD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IUs. </w:t>
            </w:r>
            <w:r w:rsidR="00267FE7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Please </w:t>
            </w:r>
            <w:r w:rsidR="001269D5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fill in the below form as a letter of intent (LOI) to submit a GRA application for the current fiscal year. </w:t>
            </w:r>
            <w:r w:rsidR="00456B6A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Please see the </w:t>
            </w:r>
            <w:hyperlink r:id="rId12" w:history="1">
              <w:r w:rsidR="00456B6A" w:rsidRPr="00E47790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>BU Mitacs GRA process webpage</w:t>
              </w:r>
            </w:hyperlink>
            <w:r w:rsidR="00456B6A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 for more information. </w:t>
            </w:r>
          </w:p>
          <w:p w14:paraId="5C4D6158" w14:textId="77777777" w:rsidR="005A204D" w:rsidRPr="00266DD8" w:rsidRDefault="005A204D" w:rsidP="00EF25CE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  <w:p w14:paraId="7CFB2858" w14:textId="50D94FCF" w:rsidR="00EF25CE" w:rsidRPr="00266DD8" w:rsidRDefault="004E5E60" w:rsidP="00EF25CE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>A</w:t>
            </w:r>
            <w:r w:rsidR="00EF25CE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>pplications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 will be assessed</w:t>
            </w:r>
            <w:r w:rsidR="00EF25CE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 based on the following criteria:</w:t>
            </w:r>
          </w:p>
          <w:p w14:paraId="4A47B71F" w14:textId="63A1501F" w:rsidR="00EF25CE" w:rsidRPr="00266DD8" w:rsidRDefault="00EF25CE" w:rsidP="00EF25CE">
            <w:pPr>
              <w:pStyle w:val="ListParagraph"/>
              <w:numPr>
                <w:ilvl w:val="0"/>
                <w:numId w:val="4"/>
              </w:numPr>
              <w:ind w:left="72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Quality of the </w:t>
            </w:r>
            <w:r w:rsidR="00F22AE9"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proposed </w:t>
            </w: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>research</w:t>
            </w:r>
          </w:p>
          <w:p w14:paraId="3C49038B" w14:textId="5B46F35E" w:rsidR="00EF25CE" w:rsidRPr="00266DD8" w:rsidRDefault="00EF25CE" w:rsidP="00EF25CE">
            <w:pPr>
              <w:pStyle w:val="ListParagraph"/>
              <w:numPr>
                <w:ilvl w:val="0"/>
                <w:numId w:val="4"/>
              </w:numPr>
              <w:ind w:left="72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>Level of supervision and mentorship committed by the host supervisor</w:t>
            </w:r>
          </w:p>
          <w:p w14:paraId="5819B8D2" w14:textId="3614F895" w:rsidR="00EF25CE" w:rsidRDefault="00EF25CE" w:rsidP="00EF25CE">
            <w:pPr>
              <w:pStyle w:val="ListParagraph"/>
              <w:numPr>
                <w:ilvl w:val="0"/>
                <w:numId w:val="4"/>
              </w:numPr>
              <w:ind w:left="72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266DD8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>Benefits to the intern, industry/society, and Canada</w:t>
            </w:r>
          </w:p>
          <w:p w14:paraId="058C0A74" w14:textId="69FE1BA1" w:rsidR="00EE0954" w:rsidRPr="00266DD8" w:rsidRDefault="00EE0954" w:rsidP="00EF25CE">
            <w:pPr>
              <w:pStyle w:val="ListParagraph"/>
              <w:numPr>
                <w:ilvl w:val="0"/>
                <w:numId w:val="4"/>
              </w:numPr>
              <w:ind w:left="72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EE0954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Alignment with </w:t>
            </w:r>
            <w:r w:rsidR="00501271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one or more of </w:t>
            </w:r>
            <w:hyperlink r:id="rId13" w:history="1">
              <w:r w:rsidRPr="001626EA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 xml:space="preserve">BU’s </w:t>
              </w:r>
              <w:r w:rsidR="00A03C3F" w:rsidRPr="001626EA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>S</w:t>
              </w:r>
              <w:r w:rsidRPr="001626EA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 xml:space="preserve">trategic </w:t>
              </w:r>
              <w:r w:rsidR="00A03C3F" w:rsidRPr="001626EA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>R</w:t>
              </w:r>
              <w:r w:rsidRPr="001626EA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 xml:space="preserve">esearch </w:t>
              </w:r>
              <w:r w:rsidR="00A03C3F" w:rsidRPr="001626EA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>Pla</w:t>
              </w:r>
              <w:r w:rsidR="00785F47" w:rsidRPr="001626EA">
                <w:rPr>
                  <w:rStyle w:val="Hyperlink"/>
                  <w:rFonts w:ascii="Calibri" w:hAnsi="Calibri" w:cs="Calibri"/>
                  <w:sz w:val="22"/>
                  <w:szCs w:val="22"/>
                  <w:lang w:val="en-CA" w:eastAsia="en-CA"/>
                </w:rPr>
                <w:t>n</w:t>
              </w:r>
            </w:hyperlink>
            <w:r w:rsidR="00785F47"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  <w:t xml:space="preserve"> themes</w:t>
            </w:r>
          </w:p>
          <w:p w14:paraId="2898E434" w14:textId="77777777" w:rsidR="00EF25CE" w:rsidRDefault="00EF25CE" w:rsidP="00714BE8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6BAC4E51" w14:textId="51BA94F7" w:rsidR="00714BE8" w:rsidRPr="00074C78" w:rsidRDefault="00714BE8" w:rsidP="00714BE8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  <w:tr w:rsidR="00500291" w:rsidRPr="00AD519B" w14:paraId="11B3ED40" w14:textId="77777777" w:rsidTr="000B2EDE">
        <w:trPr>
          <w:trHeight w:val="412"/>
        </w:trPr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</w:tcPr>
          <w:p w14:paraId="62DB4A08" w14:textId="41638D9F" w:rsidR="00500291" w:rsidRPr="00AD519B" w:rsidRDefault="00AD519B" w:rsidP="00EC05C4">
            <w:pPr>
              <w:rPr>
                <w:rFonts w:ascii="Calibri" w:hAnsi="Calibri" w:cs="Calibri"/>
                <w:b/>
                <w:bCs w:val="0"/>
                <w:sz w:val="28"/>
                <w:szCs w:val="36"/>
              </w:rPr>
            </w:pPr>
            <w:r w:rsidRPr="00AD519B">
              <w:rPr>
                <w:rFonts w:ascii="Calibri" w:hAnsi="Calibri" w:cs="Calibri"/>
                <w:b/>
                <w:bCs w:val="0"/>
                <w:sz w:val="28"/>
                <w:szCs w:val="36"/>
              </w:rPr>
              <w:t>PARTICIPANTS</w:t>
            </w:r>
          </w:p>
        </w:tc>
      </w:tr>
      <w:tr w:rsidR="00F61639" w:rsidRPr="007135B7" w14:paraId="20D255C3" w14:textId="77777777" w:rsidTr="00500824">
        <w:trPr>
          <w:trHeight w:val="412"/>
        </w:trPr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3AF9EBA8" w14:textId="5D0FB22E" w:rsidR="00F61639" w:rsidRDefault="00F61639" w:rsidP="00EC05C4">
            <w:pPr>
              <w:rPr>
                <w:rFonts w:ascii="Calibri" w:hAnsi="Calibri" w:cs="Calibri"/>
                <w:sz w:val="20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Brandon University Supervisor</w:t>
            </w:r>
          </w:p>
        </w:tc>
      </w:tr>
      <w:tr w:rsidR="00F51C5A" w:rsidRPr="007135B7" w14:paraId="1C68192A" w14:textId="77777777" w:rsidTr="00CF78C5">
        <w:trPr>
          <w:trHeight w:val="41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16A513" w14:textId="71DF10CC" w:rsidR="00F51C5A" w:rsidRPr="00986A6B" w:rsidRDefault="00F51C5A" w:rsidP="0050082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6A6B">
              <w:rPr>
                <w:rFonts w:asciiTheme="minorHAnsi" w:hAnsiTheme="minorHAnsi" w:cstheme="minorHAnsi"/>
                <w:b/>
                <w:sz w:val="22"/>
                <w:szCs w:val="22"/>
              </w:rPr>
              <w:t>Name</w:t>
            </w:r>
            <w:r w:rsidR="007E272D" w:rsidRPr="00986A6B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B2A719A" w14:textId="0672AD89" w:rsidR="00F51C5A" w:rsidRPr="00986A6B" w:rsidRDefault="00646CFB" w:rsidP="0050082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0"/>
          </w:p>
        </w:tc>
      </w:tr>
      <w:tr w:rsidR="00B00DB9" w:rsidRPr="007135B7" w14:paraId="6C348B65" w14:textId="77777777" w:rsidTr="00CF78C5">
        <w:trPr>
          <w:trHeight w:val="41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3BAD34" w14:textId="5B421AD4" w:rsidR="00B00DB9" w:rsidRPr="00986A6B" w:rsidRDefault="00B00DB9" w:rsidP="0050082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Email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5709C9A" w14:textId="61AC5AAE" w:rsidR="00B00DB9" w:rsidRPr="00986A6B" w:rsidRDefault="00DD6565" w:rsidP="0050082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" w:name="Text17"/>
            <w:r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1"/>
          </w:p>
        </w:tc>
      </w:tr>
      <w:tr w:rsidR="003D4ADC" w:rsidRPr="007135B7" w14:paraId="487A9537" w14:textId="77777777" w:rsidTr="00CF78C5">
        <w:trPr>
          <w:trHeight w:val="41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B87A7E" w14:textId="0D7F07C4" w:rsidR="003D4ADC" w:rsidRPr="00986A6B" w:rsidRDefault="00F61639" w:rsidP="0050082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86A6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epartment/Faculty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23FE680" w14:textId="13726FA1" w:rsidR="003D4ADC" w:rsidRPr="00986A6B" w:rsidRDefault="00646CFB" w:rsidP="00500824">
            <w:pPr>
              <w:rPr>
                <w:rFonts w:ascii="Calibri" w:hAnsi="Calibri" w:cs="Calibri"/>
                <w:sz w:val="22"/>
                <w:szCs w:val="22"/>
              </w:rPr>
            </w:pPr>
            <w:r w:rsidRPr="00986A6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986A6B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Pr="00986A6B">
              <w:rPr>
                <w:rFonts w:ascii="Calibri" w:hAnsi="Calibri" w:cs="Calibri"/>
                <w:sz w:val="22"/>
                <w:szCs w:val="22"/>
              </w:rPr>
            </w:r>
            <w:r w:rsidRPr="00986A6B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2"/>
          </w:p>
        </w:tc>
      </w:tr>
      <w:tr w:rsidR="002D799F" w:rsidRPr="007135B7" w14:paraId="0CFA6E87" w14:textId="77777777" w:rsidTr="00500824">
        <w:trPr>
          <w:trHeight w:val="412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D2AC5FE" w14:textId="36DBAF0E" w:rsidR="002D799F" w:rsidRPr="00986A6B" w:rsidRDefault="000E17B8" w:rsidP="00500824">
            <w:pPr>
              <w:rPr>
                <w:rFonts w:ascii="Calibri" w:hAnsi="Calibri" w:cs="Calibri"/>
                <w:sz w:val="22"/>
                <w:szCs w:val="22"/>
              </w:rPr>
            </w:pPr>
            <w:r w:rsidRPr="00986A6B">
              <w:rPr>
                <w:rFonts w:asciiTheme="minorHAnsi" w:hAnsiTheme="minorHAnsi" w:cstheme="minorHAnsi"/>
                <w:b/>
                <w:sz w:val="22"/>
                <w:szCs w:val="22"/>
              </w:rPr>
              <w:t>International Academic Supervisor</w:t>
            </w:r>
          </w:p>
        </w:tc>
      </w:tr>
      <w:tr w:rsidR="0019147B" w:rsidRPr="007135B7" w14:paraId="6F6389B3" w14:textId="77777777" w:rsidTr="00CF78C5">
        <w:trPr>
          <w:trHeight w:val="412"/>
        </w:trPr>
        <w:tc>
          <w:tcPr>
            <w:tcW w:w="2970" w:type="dxa"/>
            <w:tcBorders>
              <w:bottom w:val="single" w:sz="4" w:space="0" w:color="auto"/>
              <w:right w:val="nil"/>
            </w:tcBorders>
            <w:vAlign w:val="center"/>
          </w:tcPr>
          <w:p w14:paraId="27B12DCB" w14:textId="3B2EE889" w:rsidR="0019147B" w:rsidRPr="00986A6B" w:rsidRDefault="0019147B" w:rsidP="0050082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6A6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Name</w:t>
            </w:r>
            <w:r w:rsidR="000E17B8" w:rsidRPr="00986A6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380" w:type="dxa"/>
            <w:tcBorders>
              <w:left w:val="nil"/>
              <w:bottom w:val="single" w:sz="4" w:space="0" w:color="auto"/>
            </w:tcBorders>
            <w:vAlign w:val="center"/>
          </w:tcPr>
          <w:p w14:paraId="533690F3" w14:textId="283A73C1" w:rsidR="0019147B" w:rsidRPr="00986A6B" w:rsidRDefault="00646CFB" w:rsidP="00500824">
            <w:pPr>
              <w:rPr>
                <w:rFonts w:ascii="Calibri" w:hAnsi="Calibri" w:cs="Calibri"/>
                <w:sz w:val="22"/>
                <w:szCs w:val="22"/>
              </w:rPr>
            </w:pPr>
            <w:r w:rsidRPr="00986A6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986A6B"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 w:rsidRPr="00986A6B">
              <w:rPr>
                <w:rFonts w:ascii="Calibri" w:hAnsi="Calibri" w:cs="Calibri"/>
                <w:sz w:val="22"/>
                <w:szCs w:val="22"/>
              </w:rPr>
            </w:r>
            <w:r w:rsidRPr="00986A6B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 w:rsidRPr="00986A6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3"/>
          </w:p>
        </w:tc>
      </w:tr>
      <w:tr w:rsidR="00DD6565" w:rsidRPr="007135B7" w14:paraId="0024FA1E" w14:textId="77777777" w:rsidTr="00CF78C5">
        <w:trPr>
          <w:trHeight w:val="41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6B00266" w14:textId="16190296" w:rsidR="00DD6565" w:rsidRPr="00986A6B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Email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958D661" w14:textId="5884F215" w:rsidR="00DD6565" w:rsidRPr="00986A6B" w:rsidRDefault="00DD6565" w:rsidP="00DD656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DD6565" w:rsidRPr="007135B7" w14:paraId="15093305" w14:textId="77777777" w:rsidTr="00CF78C5">
        <w:trPr>
          <w:trHeight w:val="41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6CFA787" w14:textId="2EF3C596" w:rsidR="00DD6565" w:rsidRPr="00986A6B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6A6B">
              <w:rPr>
                <w:rFonts w:asciiTheme="minorHAnsi" w:hAnsiTheme="minorHAnsi" w:cstheme="minorHAnsi"/>
                <w:b/>
                <w:sz w:val="22"/>
                <w:szCs w:val="22"/>
              </w:rPr>
              <w:t>Academic Institute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75AE4D3" w14:textId="43D74CA7" w:rsidR="00DD6565" w:rsidRPr="00986A6B" w:rsidRDefault="00DD6565" w:rsidP="00DD656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 w:rsidRPr="00986A6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4"/>
          </w:p>
        </w:tc>
      </w:tr>
      <w:tr w:rsidR="00DD6565" w:rsidRPr="007135B7" w14:paraId="65DF4959" w14:textId="77777777" w:rsidTr="00CF78C5">
        <w:trPr>
          <w:trHeight w:val="41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7F7CBB" w14:textId="74361EF3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partment/Faculty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2E0D1D8" w14:textId="10A0E815" w:rsidR="00DD6565" w:rsidRDefault="00DD6565" w:rsidP="00DD656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5"/>
          </w:p>
        </w:tc>
      </w:tr>
      <w:tr w:rsidR="00DD6565" w:rsidRPr="007135B7" w14:paraId="7F2D3923" w14:textId="77777777" w:rsidTr="00CF78C5">
        <w:trPr>
          <w:trHeight w:val="41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2E5FAC" w14:textId="7D5C6976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ity and Country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11935AE" w14:textId="6F90D766" w:rsidR="00DD6565" w:rsidRDefault="00DD6565" w:rsidP="00DD656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6"/>
          </w:p>
        </w:tc>
      </w:tr>
      <w:tr w:rsidR="00DD6565" w:rsidRPr="007135B7" w14:paraId="56457466" w14:textId="77777777" w:rsidTr="00500824">
        <w:trPr>
          <w:trHeight w:val="367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1B92176" w14:textId="14E68FE8" w:rsidR="00DD6565" w:rsidRPr="007135B7" w:rsidRDefault="00DD6565" w:rsidP="00DD6565">
            <w:pPr>
              <w:shd w:val="clear" w:color="auto" w:fill="DEEAF6" w:themeFill="accent1" w:themeFillTint="3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ntern</w:t>
            </w:r>
          </w:p>
        </w:tc>
      </w:tr>
      <w:tr w:rsidR="00DD6565" w:rsidRPr="007135B7" w14:paraId="75C8AC08" w14:textId="77777777" w:rsidTr="000A4E0F">
        <w:trPr>
          <w:trHeight w:val="395"/>
        </w:trPr>
        <w:tc>
          <w:tcPr>
            <w:tcW w:w="2970" w:type="dxa"/>
            <w:tcBorders>
              <w:bottom w:val="single" w:sz="4" w:space="0" w:color="auto"/>
              <w:right w:val="nil"/>
            </w:tcBorders>
            <w:vAlign w:val="center"/>
          </w:tcPr>
          <w:p w14:paraId="10D74D29" w14:textId="3732023B" w:rsidR="00DD6565" w:rsidRPr="007135B7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B646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Name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380" w:type="dxa"/>
            <w:tcBorders>
              <w:left w:val="nil"/>
              <w:bottom w:val="single" w:sz="4" w:space="0" w:color="auto"/>
            </w:tcBorders>
            <w:vAlign w:val="center"/>
          </w:tcPr>
          <w:p w14:paraId="7EF77176" w14:textId="3EDE4CEC" w:rsidR="00DD6565" w:rsidRPr="007135B7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7"/>
          </w:p>
        </w:tc>
      </w:tr>
      <w:tr w:rsidR="00DD6565" w:rsidRPr="007135B7" w14:paraId="78B5C82D" w14:textId="77777777" w:rsidTr="00CF78C5">
        <w:trPr>
          <w:trHeight w:val="45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37A5F0" w14:textId="3FA7EECE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Email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6E5CB51" w14:textId="2881332C" w:rsidR="00DD6565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</w:p>
        </w:tc>
      </w:tr>
      <w:tr w:rsidR="00DD6565" w:rsidRPr="007135B7" w14:paraId="00C0ADDF" w14:textId="77777777" w:rsidTr="00CF78C5">
        <w:trPr>
          <w:trHeight w:val="45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35FDA88" w14:textId="65B76138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gree level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F4F5019" w14:textId="0A61446C" w:rsidR="00DD6565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8"/>
          </w:p>
        </w:tc>
      </w:tr>
      <w:tr w:rsidR="00DD6565" w:rsidRPr="007135B7" w14:paraId="5BC5A5CE" w14:textId="77777777" w:rsidTr="00CF78C5">
        <w:trPr>
          <w:trHeight w:val="45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6D433BE" w14:textId="00D69791" w:rsidR="00DD6565" w:rsidRPr="007135B7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Home Academic Institute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5D1C6D6" w14:textId="684675E7" w:rsidR="00DD6565" w:rsidRPr="007135B7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9"/>
          </w:p>
        </w:tc>
      </w:tr>
      <w:tr w:rsidR="00DD6565" w:rsidRPr="007135B7" w14:paraId="26C4426A" w14:textId="77777777" w:rsidTr="00CF78C5">
        <w:trPr>
          <w:trHeight w:val="71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7D752DA" w14:textId="6D3B1C0F" w:rsidR="00DD6565" w:rsidRPr="007135B7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stination (Canada or name of other country)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A9239E8" w14:textId="7E6BF025" w:rsidR="00DD6565" w:rsidRPr="007135B7" w:rsidRDefault="00DD6565" w:rsidP="00DD656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0"/>
          </w:p>
        </w:tc>
      </w:tr>
      <w:tr w:rsidR="00DD6565" w:rsidRPr="007135B7" w14:paraId="13E4C55E" w14:textId="77777777" w:rsidTr="000A4E0F">
        <w:trPr>
          <w:trHeight w:val="170"/>
        </w:trPr>
        <w:tc>
          <w:tcPr>
            <w:tcW w:w="93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96A92C" w14:textId="77777777" w:rsidR="00DD6565" w:rsidRPr="00AD519B" w:rsidRDefault="00DD6565" w:rsidP="00DD6565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  <w:tr w:rsidR="00DD6565" w:rsidRPr="007135B7" w14:paraId="37E7F3C3" w14:textId="77777777" w:rsidTr="00C15D38">
        <w:trPr>
          <w:trHeight w:val="467"/>
        </w:trPr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01DF25F" w14:textId="662024FA" w:rsidR="00DD6565" w:rsidRPr="00AD519B" w:rsidRDefault="00DD6565" w:rsidP="00DD6565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D519B">
              <w:rPr>
                <w:rFonts w:asciiTheme="minorHAnsi" w:hAnsiTheme="minorHAnsi" w:cstheme="minorHAnsi"/>
                <w:b/>
                <w:sz w:val="28"/>
                <w:szCs w:val="28"/>
              </w:rPr>
              <w:t>PROJECT</w:t>
            </w:r>
          </w:p>
        </w:tc>
      </w:tr>
      <w:tr w:rsidR="00DD6565" w:rsidRPr="007135B7" w14:paraId="1376780C" w14:textId="77777777" w:rsidTr="00CF78C5">
        <w:trPr>
          <w:trHeight w:val="467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14EB4C" w14:textId="5955F2ED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ct Title: 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B93782E" w14:textId="5F200235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1"/>
          </w:p>
        </w:tc>
      </w:tr>
      <w:tr w:rsidR="00DD6565" w:rsidRPr="007135B7" w14:paraId="62202374" w14:textId="77777777" w:rsidTr="00CF78C5">
        <w:trPr>
          <w:trHeight w:val="467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1EF2C6" w14:textId="14AA723A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umber of Internship Units Requested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A546129" w14:textId="7DFC4353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2"/>
          </w:p>
        </w:tc>
      </w:tr>
      <w:tr w:rsidR="00DD6565" w:rsidRPr="007135B7" w14:paraId="156CA45E" w14:textId="77777777" w:rsidTr="00CF78C5">
        <w:trPr>
          <w:trHeight w:val="467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D7C493" w14:textId="65D4EB20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nticipated travel dates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69D23A1" w14:textId="4B791ACF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3"/>
          </w:p>
        </w:tc>
      </w:tr>
      <w:tr w:rsidR="00DD6565" w:rsidRPr="007135B7" w14:paraId="20EE21F1" w14:textId="77777777" w:rsidTr="000A4E0F">
        <w:trPr>
          <w:trHeight w:val="69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7613CD" w14:textId="0A3C6600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nticipated full application submission date: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7E25545" w14:textId="7D3C1640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4"/>
          </w:p>
        </w:tc>
      </w:tr>
      <w:tr w:rsidR="00DD6565" w:rsidRPr="007135B7" w14:paraId="70E67E74" w14:textId="77777777" w:rsidTr="00AE0384">
        <w:trPr>
          <w:trHeight w:val="782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19021C" w14:textId="7460E3EA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 am applying to the Quantum Technology Stream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572D1C7" w14:textId="5CD60E3D" w:rsidR="00DD6565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1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5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             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Check2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6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</w:t>
            </w:r>
          </w:p>
        </w:tc>
      </w:tr>
      <w:tr w:rsidR="00DD6565" w:rsidRPr="007135B7" w14:paraId="5318084A" w14:textId="77777777" w:rsidTr="006A04EE">
        <w:trPr>
          <w:trHeight w:val="350"/>
        </w:trPr>
        <w:tc>
          <w:tcPr>
            <w:tcW w:w="9350" w:type="dxa"/>
            <w:gridSpan w:val="2"/>
            <w:shd w:val="clear" w:color="auto" w:fill="DEEAF6" w:themeFill="accent1" w:themeFillTint="33"/>
          </w:tcPr>
          <w:p w14:paraId="6FE89FB7" w14:textId="491DE238" w:rsidR="00DD6565" w:rsidRDefault="00DD6565" w:rsidP="00DD6565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oject Summary</w:t>
            </w:r>
          </w:p>
          <w:p w14:paraId="538494F7" w14:textId="09100B0E" w:rsidR="00DD6565" w:rsidRDefault="00DD6565" w:rsidP="00DD6565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Provide a summary of the proposed project (max 6000 characters including </w:t>
            </w:r>
            <w:proofErr w:type="gramStart"/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spaces</w:t>
            </w:r>
            <w:proofErr w:type="gramEnd"/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). Please include the following information and use the following six (6) items as subheadings: </w:t>
            </w:r>
          </w:p>
          <w:p w14:paraId="16FEEE9E" w14:textId="67E09D33" w:rsidR="00DD6565" w:rsidRDefault="00DD6565" w:rsidP="00DD656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Background</w:t>
            </w:r>
          </w:p>
          <w:p w14:paraId="421C8F1E" w14:textId="06B80275" w:rsidR="00DD6565" w:rsidRDefault="00DD6565" w:rsidP="00DD656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Objectives</w:t>
            </w:r>
          </w:p>
          <w:p w14:paraId="0F7CED81" w14:textId="77777777" w:rsidR="00DD6565" w:rsidRDefault="00DD6565" w:rsidP="00DD656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Benefit to Canada</w:t>
            </w:r>
          </w:p>
          <w:p w14:paraId="2445F7F4" w14:textId="18B301F2" w:rsidR="00DD6565" w:rsidRDefault="00DD6565" w:rsidP="00DD6565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861BF9">
              <w:rPr>
                <w:rFonts w:asciiTheme="minorHAnsi" w:hAnsiTheme="minorHAnsi" w:cstheme="minorHAnsi"/>
                <w:bCs w:val="0"/>
                <w:sz w:val="22"/>
                <w:szCs w:val="22"/>
              </w:rPr>
              <w:t>Home and Host Supervisors’ expertise &amp; existing or planned collaboration</w:t>
            </w:r>
          </w:p>
          <w:p w14:paraId="71CB3A00" w14:textId="7F1DEBD0" w:rsidR="00DD6565" w:rsidRDefault="00DD6565" w:rsidP="00DD6565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0068CC">
              <w:rPr>
                <w:rFonts w:asciiTheme="minorHAnsi" w:hAnsiTheme="minorHAnsi" w:cstheme="minorHAnsi"/>
                <w:bCs w:val="0"/>
                <w:sz w:val="22"/>
                <w:szCs w:val="22"/>
              </w:rPr>
              <w:t>Strengthening Canada’s innovation capacity</w:t>
            </w:r>
          </w:p>
          <w:p w14:paraId="0E02FC0E" w14:textId="324DC6E0" w:rsidR="00DD6565" w:rsidRDefault="00DD6565" w:rsidP="00DD656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Opportunities offered to the Intern (supervision, support, and resources)</w:t>
            </w:r>
          </w:p>
          <w:p w14:paraId="06D5CA7C" w14:textId="6E83AB59" w:rsidR="00DD6565" w:rsidRPr="006F21E1" w:rsidRDefault="00DD6565" w:rsidP="00DD6565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I</w:t>
            </w:r>
            <w:r w:rsidRPr="006F21E1">
              <w:rPr>
                <w:rFonts w:asciiTheme="minorHAnsi" w:hAnsiTheme="minorHAnsi" w:cstheme="minorHAnsi"/>
                <w:bCs w:val="0"/>
                <w:sz w:val="22"/>
                <w:szCs w:val="22"/>
              </w:rPr>
              <w:t>ntern support and research environment</w:t>
            </w:r>
          </w:p>
          <w:p w14:paraId="30326C40" w14:textId="6BD28E2B" w:rsidR="00DD6565" w:rsidRDefault="00DD6565" w:rsidP="00DD6565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6F21E1">
              <w:rPr>
                <w:rFonts w:asciiTheme="minorHAnsi" w:hAnsiTheme="minorHAnsi" w:cstheme="minorHAnsi"/>
                <w:bCs w:val="0"/>
                <w:sz w:val="22"/>
                <w:szCs w:val="22"/>
              </w:rPr>
              <w:t>Interaction (supervision and mentorship)</w:t>
            </w:r>
          </w:p>
          <w:p w14:paraId="2822192F" w14:textId="22F3B0F1" w:rsidR="00DD6565" w:rsidRDefault="00DD6565" w:rsidP="00DD656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Impacts &amp; significance</w:t>
            </w:r>
          </w:p>
          <w:p w14:paraId="3E475F19" w14:textId="3EFF6319" w:rsidR="00DD6565" w:rsidRPr="00595360" w:rsidRDefault="00DD6565" w:rsidP="00DD656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11496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Alignment with </w:t>
            </w:r>
            <w:hyperlink r:id="rId14" w:history="1">
              <w:r w:rsidRPr="001626EA">
                <w:rPr>
                  <w:rStyle w:val="Hyperlink"/>
                  <w:rFonts w:asciiTheme="minorHAnsi" w:hAnsiTheme="minorHAnsi" w:cstheme="minorHAnsi"/>
                  <w:bCs w:val="0"/>
                  <w:sz w:val="22"/>
                  <w:szCs w:val="22"/>
                </w:rPr>
                <w:t>BU’s Strategic Research Plan</w:t>
              </w:r>
            </w:hyperlink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themes. </w:t>
            </w:r>
          </w:p>
        </w:tc>
      </w:tr>
      <w:tr w:rsidR="00DD6565" w:rsidRPr="007135B7" w14:paraId="39D7E1D7" w14:textId="77777777" w:rsidTr="0037075C">
        <w:trPr>
          <w:trHeight w:val="4130"/>
        </w:trPr>
        <w:tc>
          <w:tcPr>
            <w:tcW w:w="9350" w:type="dxa"/>
            <w:gridSpan w:val="2"/>
          </w:tcPr>
          <w:p w14:paraId="09D48AA7" w14:textId="77777777" w:rsidR="00DD6565" w:rsidRPr="007135B7" w:rsidRDefault="00DD6565" w:rsidP="00DD656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6000"/>
                  </w:textInput>
                </w:ffData>
              </w:fldChar>
            </w:r>
            <w:bookmarkStart w:id="17" w:name="Text1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7"/>
          </w:p>
        </w:tc>
      </w:tr>
      <w:tr w:rsidR="00DD6565" w:rsidRPr="007135B7" w14:paraId="098BD1ED" w14:textId="77777777" w:rsidTr="000E6C47">
        <w:trPr>
          <w:trHeight w:val="620"/>
        </w:trPr>
        <w:tc>
          <w:tcPr>
            <w:tcW w:w="9350" w:type="dxa"/>
            <w:gridSpan w:val="2"/>
            <w:shd w:val="clear" w:color="auto" w:fill="DEEAF6" w:themeFill="accent1" w:themeFillTint="33"/>
          </w:tcPr>
          <w:p w14:paraId="79D55E33" w14:textId="1DB09013" w:rsidR="00DD6565" w:rsidRDefault="00DD6565" w:rsidP="00DD6565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References (no character limit)</w:t>
            </w:r>
          </w:p>
        </w:tc>
      </w:tr>
      <w:tr w:rsidR="00DD6565" w:rsidRPr="007135B7" w14:paraId="738D7139" w14:textId="77777777" w:rsidTr="0037075C">
        <w:trPr>
          <w:trHeight w:val="5570"/>
        </w:trPr>
        <w:tc>
          <w:tcPr>
            <w:tcW w:w="9350" w:type="dxa"/>
            <w:gridSpan w:val="2"/>
          </w:tcPr>
          <w:p w14:paraId="40A77702" w14:textId="623F6B4D" w:rsidR="00DD6565" w:rsidRDefault="00DD6565" w:rsidP="00DD6565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8" w:name="Text2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8"/>
          </w:p>
        </w:tc>
      </w:tr>
    </w:tbl>
    <w:p w14:paraId="681E268C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7B9B5F4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5A863D76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AF0C051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310EC535" w14:textId="77777777" w:rsidR="00307CD0" w:rsidRPr="007135B7" w:rsidRDefault="00307CD0" w:rsidP="00B32FE2">
      <w:pPr>
        <w:jc w:val="both"/>
        <w:rPr>
          <w:rFonts w:asciiTheme="minorHAnsi" w:hAnsiTheme="minorHAnsi" w:cstheme="majorHAnsi"/>
          <w:sz w:val="22"/>
          <w:szCs w:val="22"/>
        </w:rPr>
      </w:pPr>
    </w:p>
    <w:sectPr w:rsidR="00307CD0" w:rsidRPr="007135B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55A7B" w14:textId="77777777" w:rsidR="00F92568" w:rsidRDefault="00F92568" w:rsidP="009D3E53">
      <w:r>
        <w:separator/>
      </w:r>
    </w:p>
  </w:endnote>
  <w:endnote w:type="continuationSeparator" w:id="0">
    <w:p w14:paraId="281CA2AF" w14:textId="77777777" w:rsidR="00F92568" w:rsidRDefault="00F92568" w:rsidP="009D3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56C6D" w14:textId="77777777" w:rsidR="00F92568" w:rsidRDefault="00F92568" w:rsidP="009D3E53">
      <w:r>
        <w:separator/>
      </w:r>
    </w:p>
  </w:footnote>
  <w:footnote w:type="continuationSeparator" w:id="0">
    <w:p w14:paraId="54A30B85" w14:textId="77777777" w:rsidR="00F92568" w:rsidRDefault="00F92568" w:rsidP="009D3E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23CD99" w14:textId="77777777" w:rsidR="009D3E53" w:rsidRDefault="009D3E53">
    <w:pPr>
      <w:pStyle w:val="Header"/>
    </w:pPr>
  </w:p>
  <w:p w14:paraId="74933B8C" w14:textId="77777777" w:rsidR="009D3E53" w:rsidRDefault="009D3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5C4B8D"/>
    <w:multiLevelType w:val="hybridMultilevel"/>
    <w:tmpl w:val="577A3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F73F7"/>
    <w:multiLevelType w:val="hybridMultilevel"/>
    <w:tmpl w:val="B182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A04C8"/>
    <w:multiLevelType w:val="hybridMultilevel"/>
    <w:tmpl w:val="5094B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B142769"/>
    <w:multiLevelType w:val="hybridMultilevel"/>
    <w:tmpl w:val="2DB27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A80065"/>
    <w:multiLevelType w:val="hybridMultilevel"/>
    <w:tmpl w:val="9C12F6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8467385">
    <w:abstractNumId w:val="1"/>
  </w:num>
  <w:num w:numId="2" w16cid:durableId="1356226436">
    <w:abstractNumId w:val="2"/>
  </w:num>
  <w:num w:numId="3" w16cid:durableId="1163352471">
    <w:abstractNumId w:val="3"/>
  </w:num>
  <w:num w:numId="4" w16cid:durableId="1406416051">
    <w:abstractNumId w:val="4"/>
  </w:num>
  <w:num w:numId="5" w16cid:durableId="1430198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SWsyL6GHpuzFVGJcXTCB1zbnc3rIcPvBA15YygCXpgIViUxLquEx3hpGh4LXA2j8V4GFnMhek3tosZK4xZdugw==" w:salt="DN9ra9+Hy62A8XP9nLhxX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SzMDc1NQMyDJR0lIJTi4sz8/NACoxqAUSyF3EsAAAA"/>
  </w:docVars>
  <w:rsids>
    <w:rsidRoot w:val="009D3E53"/>
    <w:rsid w:val="00004C3B"/>
    <w:rsid w:val="000068CC"/>
    <w:rsid w:val="0004424F"/>
    <w:rsid w:val="00047449"/>
    <w:rsid w:val="00071673"/>
    <w:rsid w:val="0007197C"/>
    <w:rsid w:val="00074C78"/>
    <w:rsid w:val="00092B8D"/>
    <w:rsid w:val="0009684E"/>
    <w:rsid w:val="000A2475"/>
    <w:rsid w:val="000A4E0F"/>
    <w:rsid w:val="000B2EDE"/>
    <w:rsid w:val="000C003B"/>
    <w:rsid w:val="000C2FB9"/>
    <w:rsid w:val="000E17B8"/>
    <w:rsid w:val="000E6C47"/>
    <w:rsid w:val="0011496E"/>
    <w:rsid w:val="001269D5"/>
    <w:rsid w:val="00127C4D"/>
    <w:rsid w:val="0013335D"/>
    <w:rsid w:val="00136586"/>
    <w:rsid w:val="00150165"/>
    <w:rsid w:val="001619F8"/>
    <w:rsid w:val="001626EA"/>
    <w:rsid w:val="001653C2"/>
    <w:rsid w:val="00171221"/>
    <w:rsid w:val="0019147B"/>
    <w:rsid w:val="001933B7"/>
    <w:rsid w:val="001A2723"/>
    <w:rsid w:val="001C5553"/>
    <w:rsid w:val="001D1223"/>
    <w:rsid w:val="001E7F85"/>
    <w:rsid w:val="001F3806"/>
    <w:rsid w:val="0021727D"/>
    <w:rsid w:val="0022277D"/>
    <w:rsid w:val="002267C8"/>
    <w:rsid w:val="00231EFE"/>
    <w:rsid w:val="00232957"/>
    <w:rsid w:val="002565C4"/>
    <w:rsid w:val="002637D3"/>
    <w:rsid w:val="00266DD8"/>
    <w:rsid w:val="00267FE7"/>
    <w:rsid w:val="00282E39"/>
    <w:rsid w:val="002A7518"/>
    <w:rsid w:val="002C0036"/>
    <w:rsid w:val="002D5324"/>
    <w:rsid w:val="002D7372"/>
    <w:rsid w:val="002D799F"/>
    <w:rsid w:val="00303728"/>
    <w:rsid w:val="00307CD0"/>
    <w:rsid w:val="0031396E"/>
    <w:rsid w:val="0031792D"/>
    <w:rsid w:val="00336EBB"/>
    <w:rsid w:val="00363F80"/>
    <w:rsid w:val="0037075C"/>
    <w:rsid w:val="00375919"/>
    <w:rsid w:val="003810AA"/>
    <w:rsid w:val="003D4ADC"/>
    <w:rsid w:val="003E08B1"/>
    <w:rsid w:val="003E1836"/>
    <w:rsid w:val="003F0002"/>
    <w:rsid w:val="004065F1"/>
    <w:rsid w:val="004205EB"/>
    <w:rsid w:val="00451B32"/>
    <w:rsid w:val="00454687"/>
    <w:rsid w:val="00456B6A"/>
    <w:rsid w:val="00457C30"/>
    <w:rsid w:val="004736E8"/>
    <w:rsid w:val="00487BAA"/>
    <w:rsid w:val="0049007F"/>
    <w:rsid w:val="004A0298"/>
    <w:rsid w:val="004B646D"/>
    <w:rsid w:val="004E5E60"/>
    <w:rsid w:val="004F3F76"/>
    <w:rsid w:val="00500291"/>
    <w:rsid w:val="00500824"/>
    <w:rsid w:val="00501271"/>
    <w:rsid w:val="005031CF"/>
    <w:rsid w:val="00511B5C"/>
    <w:rsid w:val="00526F2B"/>
    <w:rsid w:val="00536B26"/>
    <w:rsid w:val="0054095B"/>
    <w:rsid w:val="00550369"/>
    <w:rsid w:val="005652A3"/>
    <w:rsid w:val="0059368A"/>
    <w:rsid w:val="00595360"/>
    <w:rsid w:val="005A204D"/>
    <w:rsid w:val="005A432A"/>
    <w:rsid w:val="005B0053"/>
    <w:rsid w:val="005D7E7C"/>
    <w:rsid w:val="00602133"/>
    <w:rsid w:val="00607FD2"/>
    <w:rsid w:val="00625569"/>
    <w:rsid w:val="0062715E"/>
    <w:rsid w:val="00635896"/>
    <w:rsid w:val="00637EA4"/>
    <w:rsid w:val="00646CFB"/>
    <w:rsid w:val="00655ABB"/>
    <w:rsid w:val="00661A81"/>
    <w:rsid w:val="00664542"/>
    <w:rsid w:val="00665740"/>
    <w:rsid w:val="0067735C"/>
    <w:rsid w:val="00697563"/>
    <w:rsid w:val="006A04EE"/>
    <w:rsid w:val="006A3F01"/>
    <w:rsid w:val="006B02EA"/>
    <w:rsid w:val="006C174F"/>
    <w:rsid w:val="006C2DB6"/>
    <w:rsid w:val="006C3575"/>
    <w:rsid w:val="006C7F05"/>
    <w:rsid w:val="006D3A0B"/>
    <w:rsid w:val="006F21E1"/>
    <w:rsid w:val="006F23A5"/>
    <w:rsid w:val="007135B7"/>
    <w:rsid w:val="00714BE8"/>
    <w:rsid w:val="00765430"/>
    <w:rsid w:val="007668E0"/>
    <w:rsid w:val="00785F47"/>
    <w:rsid w:val="007970A8"/>
    <w:rsid w:val="007C37A4"/>
    <w:rsid w:val="007D025A"/>
    <w:rsid w:val="007E272D"/>
    <w:rsid w:val="007E42EF"/>
    <w:rsid w:val="007F36AB"/>
    <w:rsid w:val="007F569E"/>
    <w:rsid w:val="00802960"/>
    <w:rsid w:val="00815CD6"/>
    <w:rsid w:val="00820D15"/>
    <w:rsid w:val="00824285"/>
    <w:rsid w:val="008359F7"/>
    <w:rsid w:val="00840A54"/>
    <w:rsid w:val="00852F51"/>
    <w:rsid w:val="00861BF9"/>
    <w:rsid w:val="00865625"/>
    <w:rsid w:val="008709EF"/>
    <w:rsid w:val="00871100"/>
    <w:rsid w:val="008843C0"/>
    <w:rsid w:val="00884F32"/>
    <w:rsid w:val="008A38EC"/>
    <w:rsid w:val="008A4B64"/>
    <w:rsid w:val="008B4767"/>
    <w:rsid w:val="008E0403"/>
    <w:rsid w:val="008F2416"/>
    <w:rsid w:val="00900528"/>
    <w:rsid w:val="00924D4C"/>
    <w:rsid w:val="009266B5"/>
    <w:rsid w:val="009347BD"/>
    <w:rsid w:val="009350D3"/>
    <w:rsid w:val="00937D12"/>
    <w:rsid w:val="009501A2"/>
    <w:rsid w:val="00962211"/>
    <w:rsid w:val="00986A6B"/>
    <w:rsid w:val="00990C12"/>
    <w:rsid w:val="0099478F"/>
    <w:rsid w:val="009A6243"/>
    <w:rsid w:val="009A7E82"/>
    <w:rsid w:val="009C288F"/>
    <w:rsid w:val="009D06F7"/>
    <w:rsid w:val="009D2E89"/>
    <w:rsid w:val="009D3E53"/>
    <w:rsid w:val="009F5404"/>
    <w:rsid w:val="00A02593"/>
    <w:rsid w:val="00A03C3F"/>
    <w:rsid w:val="00A07BC6"/>
    <w:rsid w:val="00A20E33"/>
    <w:rsid w:val="00A41E4C"/>
    <w:rsid w:val="00A429E4"/>
    <w:rsid w:val="00A50829"/>
    <w:rsid w:val="00A578D9"/>
    <w:rsid w:val="00A60D24"/>
    <w:rsid w:val="00A65D74"/>
    <w:rsid w:val="00A82F81"/>
    <w:rsid w:val="00A85EF6"/>
    <w:rsid w:val="00A939FD"/>
    <w:rsid w:val="00A94622"/>
    <w:rsid w:val="00AC143B"/>
    <w:rsid w:val="00AC3F44"/>
    <w:rsid w:val="00AC7F16"/>
    <w:rsid w:val="00AD519B"/>
    <w:rsid w:val="00AE0384"/>
    <w:rsid w:val="00AE053D"/>
    <w:rsid w:val="00AE4548"/>
    <w:rsid w:val="00AE47D5"/>
    <w:rsid w:val="00AE57E7"/>
    <w:rsid w:val="00AE7939"/>
    <w:rsid w:val="00B00DB9"/>
    <w:rsid w:val="00B2272E"/>
    <w:rsid w:val="00B2579C"/>
    <w:rsid w:val="00B32FE2"/>
    <w:rsid w:val="00B46F72"/>
    <w:rsid w:val="00B5085C"/>
    <w:rsid w:val="00B53BE4"/>
    <w:rsid w:val="00B621DB"/>
    <w:rsid w:val="00B82F23"/>
    <w:rsid w:val="00B97FAD"/>
    <w:rsid w:val="00BA067F"/>
    <w:rsid w:val="00BB0CEE"/>
    <w:rsid w:val="00BC2A04"/>
    <w:rsid w:val="00BC6247"/>
    <w:rsid w:val="00C03F6D"/>
    <w:rsid w:val="00C07BEB"/>
    <w:rsid w:val="00C15D38"/>
    <w:rsid w:val="00C17068"/>
    <w:rsid w:val="00C57F5B"/>
    <w:rsid w:val="00C605FB"/>
    <w:rsid w:val="00C63CE8"/>
    <w:rsid w:val="00C8052D"/>
    <w:rsid w:val="00C840D9"/>
    <w:rsid w:val="00C86819"/>
    <w:rsid w:val="00CA18BD"/>
    <w:rsid w:val="00CB59B1"/>
    <w:rsid w:val="00CD2411"/>
    <w:rsid w:val="00CD34A6"/>
    <w:rsid w:val="00CE3EE6"/>
    <w:rsid w:val="00CF7694"/>
    <w:rsid w:val="00CF78C5"/>
    <w:rsid w:val="00D01170"/>
    <w:rsid w:val="00D3214A"/>
    <w:rsid w:val="00D63C7B"/>
    <w:rsid w:val="00D72376"/>
    <w:rsid w:val="00D72E42"/>
    <w:rsid w:val="00D77099"/>
    <w:rsid w:val="00D90FFD"/>
    <w:rsid w:val="00D9444C"/>
    <w:rsid w:val="00D95BE2"/>
    <w:rsid w:val="00DA2433"/>
    <w:rsid w:val="00DD6565"/>
    <w:rsid w:val="00DE3D41"/>
    <w:rsid w:val="00E035F3"/>
    <w:rsid w:val="00E05101"/>
    <w:rsid w:val="00E16B5D"/>
    <w:rsid w:val="00E30039"/>
    <w:rsid w:val="00E33A29"/>
    <w:rsid w:val="00E35B7A"/>
    <w:rsid w:val="00E44A11"/>
    <w:rsid w:val="00E47790"/>
    <w:rsid w:val="00E70B40"/>
    <w:rsid w:val="00E76D94"/>
    <w:rsid w:val="00E83C95"/>
    <w:rsid w:val="00E97462"/>
    <w:rsid w:val="00EB09A0"/>
    <w:rsid w:val="00EB1D86"/>
    <w:rsid w:val="00EB2ABC"/>
    <w:rsid w:val="00EC05C4"/>
    <w:rsid w:val="00EC1993"/>
    <w:rsid w:val="00ED1064"/>
    <w:rsid w:val="00ED10DB"/>
    <w:rsid w:val="00ED1F78"/>
    <w:rsid w:val="00EE0954"/>
    <w:rsid w:val="00EF25CE"/>
    <w:rsid w:val="00F02F47"/>
    <w:rsid w:val="00F03713"/>
    <w:rsid w:val="00F159FB"/>
    <w:rsid w:val="00F15C18"/>
    <w:rsid w:val="00F22AE9"/>
    <w:rsid w:val="00F30659"/>
    <w:rsid w:val="00F32E31"/>
    <w:rsid w:val="00F35295"/>
    <w:rsid w:val="00F36589"/>
    <w:rsid w:val="00F46320"/>
    <w:rsid w:val="00F51C5A"/>
    <w:rsid w:val="00F61639"/>
    <w:rsid w:val="00F7363D"/>
    <w:rsid w:val="00F74EC6"/>
    <w:rsid w:val="00F854B3"/>
    <w:rsid w:val="00F87C47"/>
    <w:rsid w:val="00F91377"/>
    <w:rsid w:val="00F92568"/>
    <w:rsid w:val="00FB1D4F"/>
    <w:rsid w:val="00FC4EC9"/>
    <w:rsid w:val="00FD134C"/>
    <w:rsid w:val="00FD3636"/>
    <w:rsid w:val="00FD4769"/>
    <w:rsid w:val="00FD5E57"/>
    <w:rsid w:val="00FD68BF"/>
    <w:rsid w:val="00FE4F5E"/>
    <w:rsid w:val="00FF4A80"/>
    <w:rsid w:val="00FF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715C7"/>
  <w15:chartTrackingRefBased/>
  <w15:docId w15:val="{B37BF5A6-4AC0-40EC-9B8A-E0B0EB70D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E89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3E53"/>
  </w:style>
  <w:style w:type="paragraph" w:styleId="Footer">
    <w:name w:val="footer"/>
    <w:basedOn w:val="Normal"/>
    <w:link w:val="Foot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3E53"/>
  </w:style>
  <w:style w:type="table" w:styleId="TableGrid">
    <w:name w:val="Table Grid"/>
    <w:basedOn w:val="TableNormal"/>
    <w:uiPriority w:val="39"/>
    <w:rsid w:val="00A65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2416"/>
    <w:rPr>
      <w:color w:val="808080"/>
    </w:rPr>
  </w:style>
  <w:style w:type="paragraph" w:styleId="ListParagraph">
    <w:name w:val="List Paragraph"/>
    <w:basedOn w:val="Normal"/>
    <w:uiPriority w:val="34"/>
    <w:qFormat/>
    <w:rsid w:val="001365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3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3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36AB"/>
    <w:rPr>
      <w:rFonts w:ascii="Times New Roman" w:eastAsia="Times New Roman" w:hAnsi="Times New Roman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6A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6AB"/>
    <w:rPr>
      <w:rFonts w:ascii="Times New Roman" w:eastAsia="Times New Roman" w:hAnsi="Times New Roman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6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AB"/>
    <w:rPr>
      <w:rFonts w:ascii="Segoe UI" w:eastAsia="Times New Roman" w:hAnsi="Segoe UI" w:cs="Segoe UI"/>
      <w:bCs/>
      <w:sz w:val="18"/>
      <w:szCs w:val="18"/>
    </w:rPr>
  </w:style>
  <w:style w:type="paragraph" w:styleId="Revision">
    <w:name w:val="Revision"/>
    <w:hidden/>
    <w:uiPriority w:val="99"/>
    <w:semiHidden/>
    <w:rsid w:val="009A6243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D1F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1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randonu.ca/research/policies-programs/strategic-pla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randonu.ca/research/scholarships-awards/bu-mitacs-gra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tacs.ca/our-programs/globalink-research-award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randonu.ca/research/policies-programs/strategic-pl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B44D6042A4FE499D1781BFCE919261" ma:contentTypeVersion="10" ma:contentTypeDescription="Create a new document." ma:contentTypeScope="" ma:versionID="1cbb319c15739bbb4aa2cc5b26c46b85">
  <xsd:schema xmlns:xsd="http://www.w3.org/2001/XMLSchema" xmlns:xs="http://www.w3.org/2001/XMLSchema" xmlns:p="http://schemas.microsoft.com/office/2006/metadata/properties" xmlns:ns3="52ef35c3-8d70-4116-9420-dbe83b2ed5ce" targetNamespace="http://schemas.microsoft.com/office/2006/metadata/properties" ma:root="true" ma:fieldsID="67088b1c4d7259fb8b701299487709b2" ns3:_="">
    <xsd:import namespace="52ef35c3-8d70-4116-9420-dbe83b2ed5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ef35c3-8d70-4116-9420-dbe83b2ed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1B2D2A-3F20-43AD-8C0E-3DB8B84E63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ef35c3-8d70-4116-9420-dbe83b2ed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AA0712-75CA-4887-A26D-8FB6E6372A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84E99A-CF96-46D1-8F6B-F14302A30D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772ECA-1E2A-4324-8DA7-2C2A6440B6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y Agbor</dc:creator>
  <cp:keywords/>
  <dc:description/>
  <cp:lastModifiedBy>Julia Herr</cp:lastModifiedBy>
  <cp:revision>8</cp:revision>
  <cp:lastPrinted>2025-04-04T16:35:00Z</cp:lastPrinted>
  <dcterms:created xsi:type="dcterms:W3CDTF">2025-10-09T13:43:00Z</dcterms:created>
  <dcterms:modified xsi:type="dcterms:W3CDTF">2025-10-0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B44D6042A4FE499D1781BFCE919261</vt:lpwstr>
  </property>
</Properties>
</file>